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5"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4"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5"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5"/>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428F6C4B" w:rsidR="00A71603" w:rsidRDefault="00855607" w:rsidP="00A71603">
      <w:pPr>
        <w:spacing w:line="360" w:lineRule="auto"/>
        <w:jc w:val="both"/>
        <w:rPr>
          <w:rFonts w:ascii="Times New Roman" w:hAnsi="Times New Roman" w:cs="Times New Roman"/>
          <w:sz w:val="24"/>
          <w:szCs w:val="24"/>
        </w:rPr>
      </w:pPr>
      <w:bookmarkStart w:id="376"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7"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r>
              <w:rPr>
                <w:rFonts w:ascii="Times New Roman" w:hAnsi="Times New Roman" w:cs="Times New Roman"/>
                <w:sz w:val="24"/>
                <w:szCs w:val="24"/>
              </w:rPr>
              <w:t xml:space="preserve"> &amp; </w:t>
            </w:r>
            <w:r>
              <w:rPr>
                <w:rFonts w:ascii="Times New Roman" w:hAnsi="Times New Roman" w:cs="Times New Roman"/>
                <w:sz w:val="24"/>
                <w:szCs w:val="24"/>
              </w:rPr>
              <w:t>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w:t>
            </w:r>
            <w:r>
              <w:rPr>
                <w:rFonts w:ascii="Times New Roman" w:hAnsi="Times New Roman" w:cs="Times New Roman"/>
                <w:sz w:val="24"/>
                <w:szCs w:val="24"/>
              </w:rPr>
              <w:t>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6"/>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8"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519AB">
        <w:rPr>
          <w:rFonts w:ascii="Times New Roman" w:hAnsi="Times New Roman" w:cs="Times New Roman"/>
          <w:b/>
          <w:sz w:val="24"/>
          <w:szCs w:val="24"/>
          <w:highlight w:val="yellow"/>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8"/>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79" w:name="_Toc132325910"/>
      <w:r w:rsidRPr="00990768">
        <w:rPr>
          <w:rFonts w:ascii="Times New Roman" w:hAnsi="Times New Roman" w:cs="Times New Roman"/>
          <w:sz w:val="24"/>
          <w:szCs w:val="24"/>
        </w:rPr>
        <w:t xml:space="preserve">The breakdown of completed functional requirements is provided in </w:t>
      </w:r>
      <w:r w:rsidRPr="009519AB">
        <w:rPr>
          <w:rFonts w:ascii="Times New Roman" w:hAnsi="Times New Roman" w:cs="Times New Roman"/>
          <w:b/>
          <w:sz w:val="24"/>
          <w:szCs w:val="24"/>
          <w:highlight w:val="yellow"/>
        </w:rPr>
        <w:t>APPENDIX G.2</w:t>
      </w:r>
      <w:r w:rsidRPr="009519AB">
        <w:rPr>
          <w:rFonts w:ascii="Times New Roman" w:hAnsi="Times New Roman" w:cs="Times New Roman"/>
          <w:sz w:val="24"/>
          <w:szCs w:val="24"/>
          <w:highlight w:val="yellow"/>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79"/>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9519AB">
        <w:rPr>
          <w:rFonts w:ascii="Times New Roman" w:hAnsi="Times New Roman" w:cs="Times New Roman"/>
          <w:b/>
          <w:sz w:val="24"/>
          <w:szCs w:val="24"/>
          <w:highlight w:val="yellow"/>
        </w:rPr>
        <w:t>APPENDIX G.3</w:t>
      </w:r>
      <w:r w:rsidRPr="009519AB">
        <w:rPr>
          <w:rFonts w:ascii="Times New Roman" w:hAnsi="Times New Roman" w:cs="Times New Roman"/>
          <w:sz w:val="24"/>
          <w:szCs w:val="24"/>
          <w:highlight w:val="yellow"/>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2325911"/>
      <w:r w:rsidRPr="00D4027D">
        <w:rPr>
          <w:rFonts w:ascii="Times New Roman Regular" w:hAnsi="Times New Roman Regular" w:cs="Times New Roman Regular"/>
          <w:b/>
          <w:bCs/>
          <w:color w:val="auto"/>
          <w:sz w:val="28"/>
          <w:szCs w:val="28"/>
        </w:rPr>
        <w:t>9.10 Chapter summary</w:t>
      </w:r>
      <w:bookmarkEnd w:id="380"/>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1" w:name="_Toc125663154"/>
      <w:bookmarkStart w:id="382"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1"/>
      <w:bookmarkEnd w:id="382"/>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25663155"/>
      <w:bookmarkStart w:id="384"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3"/>
      <w:bookmarkEnd w:id="384"/>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5"/>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6"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6"/>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7"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7"/>
    </w:p>
    <w:p w14:paraId="45BEC050" w14:textId="77777777" w:rsidR="00BF527A" w:rsidRPr="009A2A6B" w:rsidRDefault="00BF527A" w:rsidP="00BF527A">
      <w:pPr>
        <w:spacing w:line="360" w:lineRule="auto"/>
        <w:jc w:val="both"/>
        <w:rPr>
          <w:rFonts w:ascii="Times New Roman" w:hAnsi="Times New Roman" w:cs="Times New Roman"/>
          <w:sz w:val="24"/>
        </w:rPr>
      </w:pPr>
      <w:bookmarkStart w:id="388"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8"/>
    </w:p>
    <w:p w14:paraId="1AE33984" w14:textId="31FF02C2" w:rsidR="00BF527A" w:rsidRPr="00695547" w:rsidRDefault="00BF527A" w:rsidP="00BF527A">
      <w:pPr>
        <w:jc w:val="center"/>
        <w:rPr>
          <w:rFonts w:ascii="Times New Roman" w:hAnsi="Times New Roman" w:cs="Times New Roman"/>
          <w:sz w:val="24"/>
        </w:rPr>
      </w:pPr>
      <w:bookmarkStart w:id="389"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9"/>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0"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0"/>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1"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1"/>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2"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2"/>
    </w:p>
    <w:p w14:paraId="35C0B5E6" w14:textId="77777777" w:rsidR="000A4532" w:rsidRDefault="000A4532" w:rsidP="000A4532">
      <w:pPr>
        <w:spacing w:line="360" w:lineRule="auto"/>
        <w:jc w:val="center"/>
        <w:rPr>
          <w:rFonts w:ascii="Times New Roman" w:hAnsi="Times New Roman" w:cs="Times New Roman"/>
          <w:sz w:val="24"/>
        </w:rPr>
      </w:pPr>
      <w:bookmarkStart w:id="393" w:name="_Toc125663156"/>
      <w:bookmarkStart w:id="394"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3"/>
      <w:bookmarkEnd w:id="394"/>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5" w:name="_Toc125663160"/>
      <w:bookmarkStart w:id="396"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5"/>
      <w:r w:rsidR="00227B8D" w:rsidRPr="00380375">
        <w:rPr>
          <w:rFonts w:ascii="Times New Roman Regular" w:hAnsi="Times New Roman Regular" w:cs="Times New Roman Regular"/>
          <w:b/>
          <w:bCs/>
          <w:color w:val="auto"/>
          <w:sz w:val="28"/>
          <w:szCs w:val="28"/>
        </w:rPr>
        <w:t>Limitations of the research</w:t>
      </w:r>
      <w:bookmarkEnd w:id="396"/>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7"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7"/>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8"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8"/>
    </w:p>
    <w:p w14:paraId="487ED66C" w14:textId="77777777" w:rsidR="000A4532" w:rsidRPr="005B12CE" w:rsidRDefault="000A4532" w:rsidP="000A4532">
      <w:pPr>
        <w:spacing w:line="360" w:lineRule="auto"/>
        <w:jc w:val="both"/>
        <w:rPr>
          <w:rFonts w:ascii="Times New Roman" w:hAnsi="Times New Roman" w:cs="Times New Roman"/>
          <w:sz w:val="24"/>
        </w:rPr>
      </w:pPr>
      <w:bookmarkStart w:id="399"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9"/>
    </w:p>
    <w:p w14:paraId="73CA53CD" w14:textId="77777777" w:rsidR="000A4532" w:rsidRDefault="000A4532" w:rsidP="000A4532">
      <w:pPr>
        <w:spacing w:line="360" w:lineRule="auto"/>
        <w:jc w:val="both"/>
        <w:rPr>
          <w:rFonts w:ascii="Times New Roman" w:hAnsi="Times New Roman" w:cs="Times New Roman"/>
          <w:sz w:val="24"/>
          <w:szCs w:val="24"/>
        </w:rPr>
      </w:pPr>
      <w:bookmarkStart w:id="400"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0"/>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1"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1"/>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2"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2"/>
    </w:p>
    <w:p w14:paraId="256FC35B" w14:textId="77777777" w:rsidR="000A4532" w:rsidRPr="00AC189B" w:rsidRDefault="000A4532" w:rsidP="000A4532">
      <w:pPr>
        <w:spacing w:line="360" w:lineRule="auto"/>
        <w:jc w:val="both"/>
        <w:rPr>
          <w:rFonts w:ascii="Times New Roman" w:hAnsi="Times New Roman" w:cs="Times New Roman"/>
          <w:sz w:val="24"/>
        </w:rPr>
      </w:pPr>
      <w:bookmarkStart w:id="403"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3"/>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4" w:name="_Toc125663163"/>
      <w:bookmarkStart w:id="405" w:name="_Toc132325931"/>
      <w:r w:rsidRPr="004C36C4">
        <w:rPr>
          <w:rFonts w:ascii="Arial" w:hAnsi="Arial" w:cs="Arial"/>
          <w:b/>
          <w:bCs/>
          <w:color w:val="auto"/>
          <w:sz w:val="32"/>
          <w:szCs w:val="32"/>
        </w:rPr>
        <w:lastRenderedPageBreak/>
        <w:t>REFERENCES</w:t>
      </w:r>
      <w:bookmarkEnd w:id="404"/>
      <w:bookmarkEnd w:id="405"/>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6" w:name="abrahamref"/>
      <w:bookmarkStart w:id="407"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8" w:name="liquidMITref"/>
      <w:bookmarkEnd w:id="406"/>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09" w:name="ahmedref"/>
      <w:bookmarkEnd w:id="408"/>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0" w:name="alonsomonsalveref"/>
      <w:bookmarkEnd w:id="409"/>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1" w:name="anumasaref"/>
      <w:bookmarkEnd w:id="410"/>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2" w:name="avdeychikref"/>
      <w:bookmarkEnd w:id="411"/>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2"/>
    </w:p>
    <w:p w14:paraId="276C7B93" w14:textId="77777777" w:rsidR="00E1102E" w:rsidRPr="00334293" w:rsidRDefault="00E1102E" w:rsidP="00075BDC">
      <w:pPr>
        <w:spacing w:line="360" w:lineRule="auto"/>
        <w:rPr>
          <w:rFonts w:ascii="Times New Roman" w:hAnsi="Times New Roman" w:cs="Times New Roman"/>
          <w:sz w:val="24"/>
          <w:szCs w:val="24"/>
        </w:rPr>
      </w:pPr>
      <w:bookmarkStart w:id="413"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4" w:name="bhardwajref"/>
      <w:bookmarkEnd w:id="413"/>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5" w:name="bi4allref"/>
      <w:bookmarkEnd w:id="414"/>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6" w:name="reactvvuevangularef"/>
      <w:bookmarkEnd w:id="415"/>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7" w:name="boomref"/>
      <w:bookmarkEnd w:id="416"/>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8" w:name="bouktifref"/>
      <w:bookmarkEnd w:id="417"/>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19" w:name="bouriref"/>
      <w:bookmarkEnd w:id="418"/>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0" w:name="buhalisref"/>
      <w:bookmarkEnd w:id="407"/>
      <w:bookmarkEnd w:id="419"/>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1" w:name="jainref"/>
      <w:bookmarkEnd w:id="420"/>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1"/>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2"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3" w:name="choref"/>
      <w:bookmarkEnd w:id="422"/>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4" w:name="critienref"/>
      <w:bookmarkEnd w:id="423"/>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5" w:name="dubovikovref"/>
      <w:bookmarkEnd w:id="424"/>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6" w:name="duvenaudref"/>
      <w:bookmarkEnd w:id="425"/>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7" w:name="garchref"/>
      <w:bookmarkStart w:id="428" w:name="engleref"/>
      <w:bookmarkEnd w:id="426"/>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29" w:name="fischerref"/>
      <w:bookmarkEnd w:id="427"/>
      <w:bookmarkEnd w:id="428"/>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29"/>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0"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0"/>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1"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2" w:name="funahashiref"/>
      <w:bookmarkEnd w:id="431"/>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3" w:name="arimaref"/>
      <w:bookmarkEnd w:id="432"/>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4" w:name="anaiveisnotbadref"/>
      <w:bookmarkEnd w:id="433"/>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5" w:name="hasani2020ref"/>
      <w:bookmarkEnd w:id="434"/>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6" w:name="hasani2021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7" w:name="hochreiterref"/>
      <w:bookmarkEnd w:id="436"/>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8" w:name="huttovaderref"/>
      <w:bookmarkEnd w:id="437"/>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yndman2006ref"/>
      <w:bookmarkEnd w:id="438"/>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0" w:name="hyndman2021ref"/>
      <w:bookmarkEnd w:id="439"/>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1" w:name="pythonvsrref"/>
      <w:bookmarkEnd w:id="440"/>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2" w:name="flaskvsdjangoref"/>
      <w:bookmarkEnd w:id="441"/>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2"/>
    </w:p>
    <w:p w14:paraId="1C16CB8B" w14:textId="77777777" w:rsidR="00E1102E" w:rsidRPr="00334293" w:rsidRDefault="00E1102E" w:rsidP="00075BDC">
      <w:pPr>
        <w:spacing w:line="360" w:lineRule="auto"/>
        <w:rPr>
          <w:rFonts w:ascii="Times New Roman" w:hAnsi="Times New Roman" w:cs="Times New Roman"/>
          <w:sz w:val="24"/>
          <w:szCs w:val="24"/>
        </w:rPr>
      </w:pPr>
      <w:bookmarkStart w:id="443"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4" w:name="kervanciref"/>
      <w:bookmarkEnd w:id="443"/>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5" w:name="kfirref"/>
      <w:bookmarkEnd w:id="444"/>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6" w:name="kim2019ref"/>
      <w:bookmarkEnd w:id="445"/>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7" w:name="kim2016ref"/>
      <w:bookmarkEnd w:id="446"/>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8" w:name="kuanref"/>
      <w:bookmarkEnd w:id="447"/>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49" w:name="pytorchvstensorflowref"/>
      <w:bookmarkEnd w:id="448"/>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49"/>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0"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0"/>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1"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2" w:name="liawref"/>
      <w:bookmarkEnd w:id="451"/>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3" w:name="lisref"/>
      <w:bookmarkEnd w:id="452"/>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4" w:name="lixref"/>
      <w:bookmarkEnd w:id="453"/>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4"/>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5"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6" w:name="limtftref"/>
      <w:bookmarkEnd w:id="455"/>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7" w:name="maitiref"/>
      <w:bookmarkEnd w:id="456"/>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8" w:name="makridakisaref"/>
      <w:bookmarkEnd w:id="457"/>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59" w:name="makridakisbred"/>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0" w:name="millerref"/>
      <w:bookmarkEnd w:id="459"/>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1" w:name="mozerref"/>
      <w:bookmarkEnd w:id="460"/>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2" w:name="mudassirref"/>
      <w:bookmarkEnd w:id="461"/>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2"/>
    </w:p>
    <w:p w14:paraId="5409CEA2" w14:textId="77777777" w:rsidR="00E1102E" w:rsidRPr="00334293" w:rsidRDefault="00E1102E" w:rsidP="00075BDC">
      <w:pPr>
        <w:spacing w:line="360" w:lineRule="auto"/>
        <w:rPr>
          <w:rFonts w:ascii="Times New Roman" w:hAnsi="Times New Roman" w:cs="Times New Roman"/>
          <w:sz w:val="24"/>
          <w:szCs w:val="24"/>
        </w:rPr>
      </w:pPr>
      <w:bookmarkStart w:id="463"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4" w:name="orekshinref"/>
      <w:bookmarkEnd w:id="463"/>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5" w:name="panref"/>
      <w:bookmarkEnd w:id="464"/>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6" w:name="pantref"/>
      <w:bookmarkEnd w:id="465"/>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7" w:name="angularvsreactvsvuevssvelteref"/>
      <w:bookmarkEnd w:id="466"/>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7"/>
    </w:p>
    <w:p w14:paraId="447A15D2" w14:textId="1FC57C5E" w:rsidR="00E1102E" w:rsidRPr="00334293" w:rsidRDefault="00E1102E" w:rsidP="00075BDC">
      <w:pPr>
        <w:spacing w:line="360" w:lineRule="auto"/>
        <w:rPr>
          <w:rFonts w:ascii="Times New Roman" w:hAnsi="Times New Roman" w:cs="Times New Roman"/>
          <w:sz w:val="24"/>
          <w:szCs w:val="24"/>
        </w:rPr>
      </w:pPr>
      <w:bookmarkStart w:id="468"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69" w:name="picassoref"/>
      <w:bookmarkEnd w:id="468"/>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0" w:name="poulopoulosref"/>
      <w:bookmarkEnd w:id="469"/>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0"/>
    </w:p>
    <w:p w14:paraId="10EB94A1" w14:textId="4B532F3E" w:rsidR="00E1102E" w:rsidRPr="00334293" w:rsidRDefault="00E1102E" w:rsidP="00075BDC">
      <w:pPr>
        <w:spacing w:line="360" w:lineRule="auto"/>
        <w:rPr>
          <w:rFonts w:ascii="Times New Roman" w:hAnsi="Times New Roman" w:cs="Times New Roman"/>
          <w:sz w:val="24"/>
          <w:szCs w:val="24"/>
        </w:rPr>
      </w:pPr>
      <w:bookmarkStart w:id="471"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2" w:name="pressref"/>
      <w:bookmarkEnd w:id="471"/>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2"/>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3"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3"/>
    </w:p>
    <w:p w14:paraId="1B2AC0FA" w14:textId="470C47CA" w:rsidR="00E1102E" w:rsidRPr="00334293" w:rsidRDefault="00E1102E" w:rsidP="00075BDC">
      <w:pPr>
        <w:spacing w:line="360" w:lineRule="auto"/>
        <w:rPr>
          <w:rFonts w:ascii="Times New Roman" w:hAnsi="Times New Roman" w:cs="Times New Roman"/>
          <w:sz w:val="24"/>
          <w:szCs w:val="24"/>
        </w:rPr>
      </w:pPr>
      <w:bookmarkStart w:id="474"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5" w:name="valipourref"/>
      <w:bookmarkStart w:id="476" w:name="rizwanref"/>
      <w:bookmarkEnd w:id="474"/>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7" w:name="rosenthalref"/>
      <w:bookmarkEnd w:id="475"/>
      <w:bookmarkEnd w:id="476"/>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8" w:name="royref"/>
      <w:bookmarkEnd w:id="477"/>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79" w:name="rubanovaref"/>
      <w:bookmarkEnd w:id="478"/>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79"/>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0"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1" w:name="sarkodieref"/>
      <w:bookmarkEnd w:id="480"/>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2" w:name="saundersref"/>
      <w:bookmarkEnd w:id="481"/>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3" w:name="schardingref"/>
      <w:bookmarkEnd w:id="482"/>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4" w:name="serafiniref"/>
      <w:bookmarkEnd w:id="483"/>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4"/>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5"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6" w:name="shrivastavaref"/>
      <w:bookmarkEnd w:id="485"/>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7" w:name="siamiref"/>
      <w:bookmarkEnd w:id="486"/>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8" w:name="smylref"/>
      <w:bookmarkEnd w:id="487"/>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8"/>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89"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0" w:name="tzenref"/>
      <w:bookmarkEnd w:id="489"/>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0"/>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1"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2" w:name="valenciaref"/>
      <w:bookmarkEnd w:id="491"/>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2"/>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3"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4" w:name="wang2018ref"/>
      <w:bookmarkEnd w:id="493"/>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5" w:name="wilsonref"/>
      <w:bookmarkEnd w:id="494"/>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6" w:name="wolfref"/>
      <w:bookmarkEnd w:id="495"/>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7" w:name="yenidoganref"/>
      <w:bookmarkEnd w:id="496"/>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8" w:name="zhangref"/>
      <w:bookmarkEnd w:id="497"/>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8"/>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499"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499"/>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0"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0"/>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1"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1"/>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2" w:name="_A.2._Project_scope"/>
      <w:bookmarkStart w:id="503" w:name="_Toc132325934"/>
      <w:bookmarkStart w:id="504" w:name="_D.1._Project_scope"/>
      <w:bookmarkStart w:id="505" w:name="_Toc125663180"/>
      <w:bookmarkEnd w:id="50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3"/>
    </w:p>
    <w:bookmarkEnd w:id="5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5"/>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6" w:name="_APPENDIX_B_–"/>
      <w:bookmarkStart w:id="507" w:name="_Toc132325935"/>
      <w:bookmarkEnd w:id="506"/>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7"/>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8"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8"/>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09"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09"/>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0"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0"/>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1"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1"/>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2" w:name="_Toc125663166"/>
      <w:bookmarkStart w:id="513"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2"/>
      <w:bookmarkEnd w:id="513"/>
    </w:p>
    <w:p w14:paraId="3CC582F1" w14:textId="3756CAD7" w:rsidR="000323B6" w:rsidRPr="008744BF" w:rsidRDefault="00742696" w:rsidP="000323B6">
      <w:pPr>
        <w:pStyle w:val="Heading1"/>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0" w:name="_B.4._Use_case"/>
      <w:bookmarkStart w:id="531" w:name="_A.4._Use_case"/>
      <w:bookmarkStart w:id="532" w:name="_Toc125663170"/>
      <w:bookmarkEnd w:id="530"/>
      <w:bookmarkEnd w:id="531"/>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0" w:name="_A.3._Survey_thematic"/>
      <w:bookmarkEnd w:id="536"/>
      <w:bookmarkEnd w:id="537"/>
      <w:bookmarkEnd w:id="540"/>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1" w:name="_Toc121126710"/>
      <w:bookmarkStart w:id="542" w:name="_Toc132182736"/>
      <w:bookmarkEnd w:id="538"/>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1"/>
      <w:bookmarkEnd w:id="542"/>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3" w:name="_C.4._Use_case"/>
      <w:bookmarkStart w:id="544" w:name="_Toc132325942"/>
      <w:bookmarkEnd w:id="543"/>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2"/>
      <w:bookmarkEnd w:id="544"/>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5" w:name="_Toc121126705"/>
      <w:bookmarkStart w:id="546" w:name="_Toc132182737"/>
      <w:bookmarkEnd w:id="539"/>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5"/>
      <w:bookmarkEnd w:id="546"/>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7" w:name="_Toc121126712"/>
      <w:bookmarkStart w:id="548"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7"/>
      <w:bookmarkEnd w:id="548"/>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49" w:name="_A.5._Functional_requirements"/>
      <w:bookmarkStart w:id="550" w:name="_B.5._Functional_requirements"/>
      <w:bookmarkStart w:id="551" w:name="_Toc125663171"/>
      <w:bookmarkEnd w:id="549"/>
      <w:bookmarkEnd w:id="550"/>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2" w:name="_C.5._Functional_requirements"/>
      <w:bookmarkStart w:id="553" w:name="_Toc132325943"/>
      <w:bookmarkEnd w:id="552"/>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1"/>
      <w:bookmarkEnd w:id="553"/>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4" w:name="_Toc121126706"/>
      <w:bookmarkStart w:id="555"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4"/>
      <w:bookmarkEnd w:id="555"/>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6"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7"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6"/>
      <w:bookmarkEnd w:id="557"/>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8" w:name="_C.1._Algorithm_intuition"/>
      <w:bookmarkStart w:id="559" w:name="_B.1._Algorithm_intuition"/>
      <w:bookmarkStart w:id="560" w:name="_B.1._Design_goals_1"/>
      <w:bookmarkStart w:id="561" w:name="_D.1._LTS_algorithm"/>
      <w:bookmarkStart w:id="562" w:name="_Toc125663173"/>
      <w:bookmarkStart w:id="563" w:name="_Toc132325945"/>
      <w:bookmarkStart w:id="564" w:name="_B.2._Algorithm_intuition"/>
      <w:bookmarkEnd w:id="558"/>
      <w:bookmarkEnd w:id="559"/>
      <w:bookmarkEnd w:id="560"/>
      <w:bookmarkEnd w:id="561"/>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2"/>
      <w:bookmarkEnd w:id="563"/>
    </w:p>
    <w:bookmarkEnd w:id="564"/>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5" w:name="_Toc121649178"/>
      <w:bookmarkStart w:id="566"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5"/>
      <w:bookmarkEnd w:id="566"/>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7"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7"/>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8" w:name="_B.2._Algorithm_complexity"/>
      <w:bookmarkStart w:id="569" w:name="_B.3._Tweet_sentiment"/>
      <w:bookmarkStart w:id="570" w:name="_B.2._Tweet_sentiment"/>
      <w:bookmarkStart w:id="571" w:name="_D.2._Tweet_sentiment"/>
      <w:bookmarkStart w:id="572" w:name="_Toc132325946"/>
      <w:bookmarkEnd w:id="568"/>
      <w:bookmarkEnd w:id="569"/>
      <w:bookmarkEnd w:id="570"/>
      <w:bookmarkEnd w:id="571"/>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2"/>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3" w:name="_B.3._LTS_algorithm"/>
      <w:bookmarkStart w:id="574" w:name="_D.3._LTS_algorithm"/>
      <w:bookmarkStart w:id="575" w:name="_Toc132325947"/>
      <w:bookmarkEnd w:id="573"/>
      <w:bookmarkEnd w:id="574"/>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5"/>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6"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6"/>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7" w:name="_B.2._UI_wireframes"/>
      <w:bookmarkStart w:id="578" w:name="_C.2._UI_wireframes"/>
      <w:bookmarkStart w:id="579" w:name="_B.4._UI_wireframes"/>
      <w:bookmarkStart w:id="580" w:name="_D.4._UI_wireframes"/>
      <w:bookmarkStart w:id="581" w:name="_Toc125663174"/>
      <w:bookmarkStart w:id="582" w:name="_Toc132325948"/>
      <w:bookmarkStart w:id="583" w:name="_B.3._UI_wireframes"/>
      <w:bookmarkEnd w:id="577"/>
      <w:bookmarkEnd w:id="578"/>
      <w:bookmarkEnd w:id="579"/>
      <w:bookmarkEnd w:id="580"/>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1"/>
      <w:bookmarkEnd w:id="5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3"/>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4" w:name="_Toc121649179"/>
            <w:bookmarkStart w:id="585"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4"/>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5"/>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6" w:name="_Toc121649180"/>
            <w:bookmarkStart w:id="587"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6"/>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7"/>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8" w:name="_Toc121649181"/>
            <w:bookmarkStart w:id="589"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bookmarkEnd w:id="589"/>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0" w:name="_Toc121649182"/>
            <w:bookmarkStart w:id="591"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0"/>
            <w:bookmarkEnd w:id="591"/>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2" w:name="_Toc121649183"/>
            <w:bookmarkStart w:id="593"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2"/>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3"/>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4" w:name="_Toc121649184"/>
            <w:bookmarkStart w:id="595"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bookmarkEnd w:id="595"/>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6" w:name="_Toc121649185"/>
            <w:bookmarkStart w:id="597"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6"/>
            <w:bookmarkEnd w:id="597"/>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8" w:name="_C.1._Fetch_data"/>
      <w:bookmarkStart w:id="599" w:name="_D.1._Fetch_data"/>
      <w:bookmarkStart w:id="600" w:name="_Toc132325949"/>
      <w:bookmarkEnd w:id="598"/>
      <w:bookmarkEnd w:id="599"/>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0"/>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1" w:name="_D.1._Selection_of"/>
      <w:bookmarkStart w:id="602" w:name="_C.1._Selection_of"/>
      <w:bookmarkStart w:id="603" w:name="_E.1._Selection_of"/>
      <w:bookmarkStart w:id="604" w:name="_Toc132325950"/>
      <w:bookmarkEnd w:id="601"/>
      <w:bookmarkEnd w:id="602"/>
      <w:bookmarkEnd w:id="60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4"/>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5" w:name="_Toc124969336"/>
      <w:bookmarkStart w:id="606"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5"/>
      <w:bookmarkEnd w:id="606"/>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7" w:name="_D.2._Selection_of"/>
      <w:bookmarkStart w:id="608" w:name="_C.2._Selection_of"/>
      <w:bookmarkStart w:id="609" w:name="_E.2._Selection_of"/>
      <w:bookmarkStart w:id="610" w:name="_Toc132325951"/>
      <w:bookmarkStart w:id="611" w:name="_Toc124969337"/>
      <w:bookmarkEnd w:id="607"/>
      <w:bookmarkEnd w:id="608"/>
      <w:bookmarkEnd w:id="609"/>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0"/>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2"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1"/>
      <w:bookmarkEnd w:id="612"/>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3" w:name="_D.3._Selection_of"/>
      <w:bookmarkStart w:id="614" w:name="_C.3._Selection_of"/>
      <w:bookmarkStart w:id="615" w:name="_E.3._Selection_of"/>
      <w:bookmarkStart w:id="616" w:name="_Toc132325952"/>
      <w:bookmarkEnd w:id="613"/>
      <w:bookmarkEnd w:id="614"/>
      <w:bookmarkEnd w:id="61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6"/>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7" w:name="_Toc124969338"/>
      <w:bookmarkStart w:id="618"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7"/>
      <w:bookmarkEnd w:id="618"/>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19" w:name="_C.4._Selection_of"/>
      <w:bookmarkStart w:id="620" w:name="_D.4._Selection_of"/>
      <w:bookmarkStart w:id="621" w:name="_E.4._Selection_of"/>
      <w:bookmarkStart w:id="622" w:name="_Toc132325953"/>
      <w:bookmarkEnd w:id="619"/>
      <w:bookmarkEnd w:id="620"/>
      <w:bookmarkEnd w:id="6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2"/>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3" w:name="_Toc124969339"/>
      <w:bookmarkStart w:id="624"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3"/>
      <w:bookmarkEnd w:id="624"/>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5" w:name="_C.5._Fetch_data"/>
      <w:bookmarkStart w:id="626" w:name="_E.5._Fetch_data"/>
      <w:bookmarkStart w:id="627" w:name="_Toc125663176"/>
      <w:bookmarkStart w:id="628" w:name="_Toc132325954"/>
      <w:bookmarkEnd w:id="625"/>
      <w:bookmarkEnd w:id="62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7"/>
      <w:bookmarkEnd w:id="628"/>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29" w:name="_Toc124969361"/>
      <w:bookmarkStart w:id="630"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29"/>
      <w:bookmarkEnd w:id="630"/>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1" w:name="_Toc124969362"/>
            <w:bookmarkStart w:id="632"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1"/>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2"/>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3" w:name="_Toc124969363"/>
            <w:bookmarkStart w:id="634"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3"/>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4"/>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5"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5"/>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6" w:name="_Toc124969364"/>
      <w:bookmarkStart w:id="637"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6"/>
      <w:bookmarkEnd w:id="637"/>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8" w:name="_Toc124969365"/>
      <w:bookmarkStart w:id="639"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8"/>
      <w:bookmarkEnd w:id="639"/>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0" w:name="_D.2._Preprocessing"/>
      <w:bookmarkStart w:id="641" w:name="_C.6._Preprocessing"/>
      <w:bookmarkStart w:id="642" w:name="_C.2._Preprocessing"/>
      <w:bookmarkStart w:id="643" w:name="_E.6._Preprocessing"/>
      <w:bookmarkStart w:id="644" w:name="_Toc125663177"/>
      <w:bookmarkStart w:id="645" w:name="_Toc132325955"/>
      <w:bookmarkEnd w:id="640"/>
      <w:bookmarkEnd w:id="641"/>
      <w:bookmarkEnd w:id="642"/>
      <w:bookmarkEnd w:id="64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4"/>
      <w:bookmarkEnd w:id="645"/>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6" w:name="_Toc124969367"/>
      <w:bookmarkStart w:id="647"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6"/>
      <w:bookmarkEnd w:id="647"/>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8" w:name="_Toc124969368"/>
      <w:bookmarkStart w:id="649"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8"/>
      <w:bookmarkEnd w:id="649"/>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0"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0"/>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1" w:name="_E.7._User_interface"/>
      <w:bookmarkStart w:id="652" w:name="_Toc132325956"/>
      <w:bookmarkEnd w:id="6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2"/>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3"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3"/>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4"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4"/>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5"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5"/>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7"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7"/>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8"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8"/>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59"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59"/>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60"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60"/>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1" w:name="_D.1._Functional_testing"/>
      <w:bookmarkStart w:id="662" w:name="_F.1._Functional_testing"/>
      <w:bookmarkStart w:id="663" w:name="_Toc132325958"/>
      <w:bookmarkEnd w:id="661"/>
      <w:bookmarkEnd w:id="662"/>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63"/>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4"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64"/>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w:t>
              </w:r>
              <w:r>
                <w:rPr>
                  <w:rStyle w:val="Hyperlink"/>
                  <w:rFonts w:ascii="Times New Roman Regular" w:hAnsi="Times New Roman Regular" w:cs="Times New Roman Regular"/>
                  <w:color w:val="auto"/>
                  <w:sz w:val="24"/>
                  <w:szCs w:val="24"/>
                  <w:u w:val="none"/>
                  <w:bdr w:val="single" w:sz="4" w:space="0" w:color="00B050"/>
                </w:rPr>
                <w:t>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w:t>
              </w:r>
              <w:r w:rsidRPr="006D7EB5">
                <w:rPr>
                  <w:rStyle w:val="Hyperlink"/>
                  <w:rFonts w:ascii="Times New Roman" w:hAnsi="Times New Roman" w:cs="Times New Roman"/>
                  <w:color w:val="auto"/>
                  <w:sz w:val="24"/>
                  <w:szCs w:val="24"/>
                  <w:u w:val="none"/>
                  <w:bdr w:val="single" w:sz="4" w:space="0" w:color="00B050"/>
                </w:rPr>
                <w:t>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5" w:name="_D.2._Non-functional_testing"/>
      <w:bookmarkStart w:id="666" w:name="_F.2._Non-functional_testing"/>
      <w:bookmarkStart w:id="667" w:name="_Toc132325959"/>
      <w:bookmarkEnd w:id="665"/>
      <w:bookmarkEnd w:id="666"/>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67"/>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0CEEB0DB"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88871" cy="1045276"/>
                          </a:xfrm>
                          <a:prstGeom prst="rect">
                            <a:avLst/>
                          </a:prstGeom>
                        </pic:spPr>
                      </pic:pic>
                    </a:graphicData>
                  </a:graphic>
                </wp:inline>
              </w:drawing>
            </w:r>
          </w:p>
          <w:p w14:paraId="7FEDA449" w14:textId="5A9572F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8"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6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13209" cy="979254"/>
                          </a:xfrm>
                          <a:prstGeom prst="rect">
                            <a:avLst/>
                          </a:prstGeom>
                        </pic:spPr>
                      </pic:pic>
                    </a:graphicData>
                  </a:graphic>
                </wp:inline>
              </w:drawing>
            </w:r>
          </w:p>
          <w:p w14:paraId="43959F0A" w14:textId="010039D9"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7574" cy="970583"/>
                          </a:xfrm>
                          <a:prstGeom prst="rect">
                            <a:avLst/>
                          </a:prstGeom>
                        </pic:spPr>
                      </pic:pic>
                    </a:graphicData>
                  </a:graphic>
                </wp:inline>
              </w:drawing>
            </w:r>
          </w:p>
          <w:p w14:paraId="5E030C23" w14:textId="365A2C3F"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1537970"/>
                    </a:xfrm>
                    <a:prstGeom prst="rect">
                      <a:avLst/>
                    </a:prstGeom>
                  </pic:spPr>
                </pic:pic>
              </a:graphicData>
            </a:graphic>
          </wp:inline>
        </w:drawing>
      </w:r>
    </w:p>
    <w:p w14:paraId="4A068CA9" w14:textId="2A950F15"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2"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3740150"/>
                    </a:xfrm>
                    <a:prstGeom prst="rect">
                      <a:avLst/>
                    </a:prstGeom>
                  </pic:spPr>
                </pic:pic>
              </a:graphicData>
            </a:graphic>
          </wp:inline>
        </w:drawing>
      </w:r>
    </w:p>
    <w:p w14:paraId="03393CB0" w14:textId="7178A610"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73"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74"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7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75"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7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76" w:name="_E.1._Expert_evaluators"/>
      <w:bookmarkStart w:id="677" w:name="_G.1._Expert_evaluators"/>
      <w:bookmarkStart w:id="678" w:name="_Toc132325961"/>
      <w:bookmarkEnd w:id="676"/>
      <w:bookmarkEnd w:id="67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78"/>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79"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79"/>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FD2F9D">
        <w:tc>
          <w:tcPr>
            <w:tcW w:w="1376"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3749"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FD2F9D">
        <w:tc>
          <w:tcPr>
            <w:tcW w:w="1376"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3749"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FD2F9D">
        <w:tc>
          <w:tcPr>
            <w:tcW w:w="1376"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3749"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FD2F9D">
        <w:tc>
          <w:tcPr>
            <w:tcW w:w="1376"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3749"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FD2F9D">
        <w:tc>
          <w:tcPr>
            <w:tcW w:w="1376"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3749"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FD2F9D">
        <w:tc>
          <w:tcPr>
            <w:tcW w:w="1376"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3749"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FD2F9D">
        <w:tc>
          <w:tcPr>
            <w:tcW w:w="1376"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Pr="00923817">
              <w:rPr>
                <w:rFonts w:ascii="Times New Roman" w:hAnsi="Times New Roman" w:cs="Times New Roman"/>
                <w:sz w:val="24"/>
                <w:szCs w:val="24"/>
              </w:rPr>
              <w:t>7</w:t>
            </w:r>
          </w:p>
        </w:tc>
        <w:tc>
          <w:tcPr>
            <w:tcW w:w="3749"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0" w:name="_E.2._Evaluation_of_1"/>
      <w:bookmarkStart w:id="681" w:name="_G.2._Evaluation_of"/>
      <w:bookmarkStart w:id="682" w:name="_Toc132325962"/>
      <w:bookmarkEnd w:id="680"/>
      <w:bookmarkEnd w:id="68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82"/>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83"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8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Th</w:t>
            </w:r>
            <w:r w:rsidRPr="00923817">
              <w:t xml:space="preserve">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1F6D784B"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4" w:name="_E.2._Evaluation_of"/>
      <w:bookmarkStart w:id="685" w:name="_E.3._Evaluation_of"/>
      <w:bookmarkStart w:id="686" w:name="_G.3._Evaluation_of"/>
      <w:bookmarkStart w:id="687" w:name="_Toc132325963"/>
      <w:bookmarkEnd w:id="684"/>
      <w:bookmarkEnd w:id="685"/>
      <w:bookmarkEnd w:id="68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87"/>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88"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88"/>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Summary generation should be done within </w:t>
            </w:r>
            <w:r>
              <w:rPr>
                <w:rFonts w:ascii="Times New Roman" w:hAnsi="Times New Roman" w:cs="Times New Roman"/>
                <w:sz w:val="24"/>
                <w:szCs w:val="24"/>
              </w:rPr>
              <w:t>3</w:t>
            </w:r>
            <w:r>
              <w:rPr>
                <w:rFonts w:ascii="Times New Roman" w:hAnsi="Times New Roman" w:cs="Times New Roman"/>
                <w:sz w:val="24"/>
                <w:szCs w:val="24"/>
              </w:rPr>
              <w:t>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590C07F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89"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89"/>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bookmarkStart w:id="690" w:name="_GoBack"/>
      <w:bookmarkEnd w:id="690"/>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1" w:name="_Toc125663178"/>
      <w:bookmarkStart w:id="692"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1"/>
      <w:bookmarkEnd w:id="692"/>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93" w:name="_E.1._Project_scope"/>
      <w:bookmarkStart w:id="694" w:name="_D.1._Project_schedule"/>
      <w:bookmarkStart w:id="695" w:name="_E.4._Evaluation_metrics"/>
      <w:bookmarkStart w:id="696" w:name="_D.3._Evaluation_metrics"/>
      <w:bookmarkStart w:id="697" w:name="_D.2._Status_of"/>
      <w:bookmarkStart w:id="698" w:name="_F.2._Status_of"/>
      <w:bookmarkStart w:id="699" w:name="_F.1._Status_of"/>
      <w:bookmarkStart w:id="700" w:name="_H.1._Status_of"/>
      <w:bookmarkStart w:id="701" w:name="_Toc132325965"/>
      <w:bookmarkStart w:id="702" w:name="_D.4._Evaluation_metrics"/>
      <w:bookmarkEnd w:id="693"/>
      <w:bookmarkEnd w:id="694"/>
      <w:bookmarkEnd w:id="695"/>
      <w:bookmarkEnd w:id="696"/>
      <w:bookmarkEnd w:id="697"/>
      <w:bookmarkEnd w:id="698"/>
      <w:bookmarkEnd w:id="699"/>
      <w:bookmarkEnd w:id="70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1"/>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03"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0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04" w:name="_F.3._Achievement_of"/>
      <w:bookmarkStart w:id="705" w:name="_F.2._Achievement_of"/>
      <w:bookmarkStart w:id="706" w:name="_H.2._Achievement_of"/>
      <w:bookmarkStart w:id="707" w:name="_Toc132325966"/>
      <w:bookmarkEnd w:id="702"/>
      <w:bookmarkEnd w:id="704"/>
      <w:bookmarkEnd w:id="705"/>
      <w:bookmarkEnd w:id="70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07"/>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08"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08"/>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09" w:name="_F.3._Project_scope"/>
      <w:bookmarkStart w:id="710" w:name="_H.3._Project_scope"/>
      <w:bookmarkStart w:id="711" w:name="_APPENDIX_E_–"/>
      <w:bookmarkStart w:id="712" w:name="_APPENDIX_G_–"/>
      <w:bookmarkStart w:id="713" w:name="_APPENDIX_I_–"/>
      <w:bookmarkStart w:id="714" w:name="_Toc132325967"/>
      <w:bookmarkEnd w:id="709"/>
      <w:bookmarkEnd w:id="710"/>
      <w:bookmarkEnd w:id="711"/>
      <w:bookmarkEnd w:id="712"/>
      <w:bookmarkEnd w:id="713"/>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14"/>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5"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15"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15"/>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16" w:name="_Toc132325969"/>
      <w:bookmarkStart w:id="717"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16"/>
    </w:p>
    <w:bookmarkEnd w:id="717"/>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6"/>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18"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18"/>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85B86" w14:textId="77777777" w:rsidR="001245FA" w:rsidRDefault="001245FA">
      <w:pPr>
        <w:spacing w:line="240" w:lineRule="auto"/>
      </w:pPr>
      <w:r>
        <w:separator/>
      </w:r>
    </w:p>
  </w:endnote>
  <w:endnote w:type="continuationSeparator" w:id="0">
    <w:p w14:paraId="3533F9CD" w14:textId="77777777" w:rsidR="001245FA" w:rsidRDefault="001245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A129B" w14:textId="77777777" w:rsidR="001245FA" w:rsidRDefault="001245FA">
      <w:pPr>
        <w:spacing w:after="0"/>
      </w:pPr>
      <w:r>
        <w:separator/>
      </w:r>
    </w:p>
  </w:footnote>
  <w:footnote w:type="continuationSeparator" w:id="0">
    <w:p w14:paraId="1C128502" w14:textId="77777777" w:rsidR="001245FA" w:rsidRDefault="001245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5FA"/>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theme" Target="theme/theme1.xml"/><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hyperlink" Target="https://drive.google.com/file/d/1GwNYLEG649gszfBqYi9VXud5MPE70aPZ/view?usp=sharing"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8" Type="http://schemas.openxmlformats.org/officeDocument/2006/relationships/image" Target="media/image3.png"/><Relationship Id="rId39"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328FED-50FE-4EE8-9F66-B86EFCF5F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75</TotalTime>
  <Pages>189</Pages>
  <Words>57431</Words>
  <Characters>327359</Characters>
  <Application>Microsoft Office Word</Application>
  <DocSecurity>0</DocSecurity>
  <Lines>2727</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79</cp:revision>
  <cp:lastPrinted>2023-04-12T03:44:00Z</cp:lastPrinted>
  <dcterms:created xsi:type="dcterms:W3CDTF">2022-09-26T06:16:00Z</dcterms:created>
  <dcterms:modified xsi:type="dcterms:W3CDTF">2023-04-2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